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64B7B" w14:textId="21945C1B" w:rsidR="00957A97" w:rsidRPr="00957A97" w:rsidRDefault="00957A97" w:rsidP="00957A97">
      <w:pPr>
        <w:shd w:val="clear" w:color="auto" w:fill="FFFFFF"/>
        <w:spacing w:line="235" w:lineRule="atLeast"/>
        <w:rPr>
          <w:rFonts w:ascii="Calibri" w:eastAsia="Times New Roman" w:hAnsi="Calibri" w:cs="Times New Roman"/>
          <w:color w:val="222222"/>
        </w:rPr>
      </w:pPr>
    </w:p>
    <w:tbl>
      <w:tblPr>
        <w:tblW w:w="0" w:type="auto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3"/>
        <w:gridCol w:w="3066"/>
        <w:gridCol w:w="1789"/>
        <w:gridCol w:w="3296"/>
      </w:tblGrid>
      <w:tr w:rsidR="00957A97" w:rsidRPr="00957A97" w14:paraId="02E8C57D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8A94CA" w14:textId="2B98D79D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b/>
                <w:bCs/>
                <w:color w:val="222222"/>
              </w:rPr>
            </w:pPr>
            <w:r w:rsidRPr="00957A97">
              <w:rPr>
                <w:rFonts w:ascii="Calibri" w:eastAsia="Times New Roman" w:hAnsi="Calibri" w:cs="Arial"/>
                <w:b/>
                <w:bCs/>
              </w:rPr>
              <w:t>SL.</w:t>
            </w:r>
            <w:r w:rsidRPr="00957A97">
              <w:rPr>
                <w:rFonts w:ascii="Calibri" w:eastAsia="Times New Roman" w:hAnsi="Calibri" w:cs="Arial"/>
                <w:b/>
                <w:bCs/>
              </w:rPr>
              <w:t xml:space="preserve"> </w:t>
            </w:r>
            <w:r w:rsidRPr="00957A97">
              <w:rPr>
                <w:rFonts w:ascii="Calibri" w:eastAsia="Times New Roman" w:hAnsi="Calibri" w:cs="Arial"/>
                <w:b/>
                <w:bCs/>
              </w:rPr>
              <w:t>NO</w:t>
            </w:r>
          </w:p>
        </w:tc>
        <w:tc>
          <w:tcPr>
            <w:tcW w:w="30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ABA77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b/>
                <w:bCs/>
                <w:color w:val="222222"/>
              </w:rPr>
            </w:pPr>
            <w:r w:rsidRPr="00957A97">
              <w:rPr>
                <w:rFonts w:ascii="Calibri" w:eastAsia="Times New Roman" w:hAnsi="Calibri" w:cs="Arial"/>
                <w:b/>
                <w:bCs/>
                <w:color w:val="222222"/>
              </w:rPr>
              <w:t>CATAGORY</w:t>
            </w:r>
          </w:p>
        </w:tc>
        <w:tc>
          <w:tcPr>
            <w:tcW w:w="178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5019BB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b/>
                <w:bCs/>
                <w:color w:val="222222"/>
              </w:rPr>
            </w:pPr>
            <w:r w:rsidRPr="00957A97">
              <w:rPr>
                <w:rFonts w:ascii="Calibri" w:eastAsia="Times New Roman" w:hAnsi="Calibri" w:cs="Arial"/>
                <w:b/>
                <w:bCs/>
                <w:color w:val="222222"/>
              </w:rPr>
              <w:t>POSITIONS</w:t>
            </w:r>
          </w:p>
        </w:tc>
        <w:tc>
          <w:tcPr>
            <w:tcW w:w="32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8051B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b/>
                <w:bCs/>
                <w:color w:val="222222"/>
              </w:rPr>
            </w:pPr>
            <w:r w:rsidRPr="00957A97">
              <w:rPr>
                <w:rFonts w:ascii="Calibri" w:eastAsia="Times New Roman" w:hAnsi="Calibri" w:cs="Arial"/>
                <w:b/>
                <w:bCs/>
                <w:color w:val="222222"/>
              </w:rPr>
              <w:t>NAMES</w:t>
            </w:r>
          </w:p>
        </w:tc>
      </w:tr>
      <w:tr w:rsidR="00957A97" w:rsidRPr="00957A97" w14:paraId="7D4BB097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ECF65F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46990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3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429BFF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674193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KIRUTHIK VARSHAN &amp; SHRAVAN</w:t>
            </w:r>
          </w:p>
        </w:tc>
      </w:tr>
      <w:tr w:rsidR="00957A97" w:rsidRPr="00957A97" w14:paraId="6F76251A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C28B5D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2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694806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3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FCF4D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S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49635F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LAKSHANYA &amp; SRILAKSHMI</w:t>
            </w:r>
          </w:p>
        </w:tc>
      </w:tr>
      <w:tr w:rsidR="00957A97" w:rsidRPr="00957A97" w14:paraId="568D92DE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7A3E5F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3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799F4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3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99FE8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S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5850A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KIRUTHIK VARSHAN</w:t>
            </w:r>
          </w:p>
        </w:tc>
      </w:tr>
      <w:tr w:rsidR="00957A97" w:rsidRPr="00957A97" w14:paraId="091D4F80" w14:textId="77777777" w:rsidTr="00957A97">
        <w:trPr>
          <w:trHeight w:val="735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83E5F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4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8D6F5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3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F46817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S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4A2941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KRISHAV VARSHAN &amp; PARDHAVARAYA</w:t>
            </w:r>
          </w:p>
        </w:tc>
      </w:tr>
      <w:tr w:rsidR="00957A97" w:rsidRPr="00957A97" w14:paraId="50388C88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7F8D68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5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60B98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5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BB5034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00D00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UTHALAGU &amp; RIYA VAIBAV</w:t>
            </w:r>
          </w:p>
        </w:tc>
      </w:tr>
      <w:tr w:rsidR="00957A97" w:rsidRPr="00957A97" w14:paraId="0764D6BC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7412E7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6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05E510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5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3152AE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3DBC13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UTHALAGU</w:t>
            </w:r>
          </w:p>
        </w:tc>
      </w:tr>
      <w:tr w:rsidR="00957A97" w:rsidRPr="00957A97" w14:paraId="3EC9829B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8E95C1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7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3F470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5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955908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857AEB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ANYA &amp; MEHAK SINGH</w:t>
            </w:r>
          </w:p>
        </w:tc>
      </w:tr>
      <w:tr w:rsidR="00957A97" w:rsidRPr="00957A97" w14:paraId="13FDA689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A44A40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8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C16033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1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947464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4227CC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HARDHNI J</w:t>
            </w:r>
          </w:p>
        </w:tc>
      </w:tr>
      <w:tr w:rsidR="00957A97" w:rsidRPr="00957A97" w14:paraId="393B8483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EA9F0E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9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E481E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7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59308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A74CD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 xml:space="preserve">JOHN &amp; TARUN </w:t>
            </w:r>
            <w:proofErr w:type="gramStart"/>
            <w:r w:rsidRPr="00957A97">
              <w:rPr>
                <w:rFonts w:ascii="Calibri" w:eastAsia="Times New Roman" w:hAnsi="Calibri" w:cs="Arial"/>
                <w:color w:val="222222"/>
              </w:rPr>
              <w:t>S.B</w:t>
            </w:r>
            <w:proofErr w:type="gramEnd"/>
          </w:p>
        </w:tc>
      </w:tr>
      <w:tr w:rsidR="00957A97" w:rsidRPr="00957A97" w14:paraId="0230DD86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575641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0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4CC17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5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6644FB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71149E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NAMITH.D</w:t>
            </w:r>
          </w:p>
        </w:tc>
      </w:tr>
      <w:tr w:rsidR="00957A97" w:rsidRPr="00957A97" w14:paraId="20C89875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AF155A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1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D2F5F8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7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32CE28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BD50A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IYA VAIBAV</w:t>
            </w:r>
          </w:p>
        </w:tc>
      </w:tr>
      <w:tr w:rsidR="00957A97" w:rsidRPr="00957A97" w14:paraId="3204CB80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D8058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2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1808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7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2C2BE8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D48F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JOHN JACOB PHILIP</w:t>
            </w:r>
          </w:p>
        </w:tc>
      </w:tr>
      <w:tr w:rsidR="00957A97" w:rsidRPr="00957A97" w14:paraId="66507C54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FC7EF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3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A6253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9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EF9A7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0559BE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 xml:space="preserve">PALAK &amp; </w:t>
            </w:r>
            <w:proofErr w:type="gramStart"/>
            <w:r w:rsidRPr="00957A97">
              <w:rPr>
                <w:rFonts w:ascii="Calibri" w:eastAsia="Times New Roman" w:hAnsi="Calibri" w:cs="Arial"/>
                <w:color w:val="222222"/>
              </w:rPr>
              <w:t>MICHELLE.M.V</w:t>
            </w:r>
            <w:proofErr w:type="gramEnd"/>
          </w:p>
        </w:tc>
      </w:tr>
      <w:tr w:rsidR="00957A97" w:rsidRPr="00957A97" w14:paraId="366DDE54" w14:textId="77777777" w:rsidTr="00957A97">
        <w:trPr>
          <w:trHeight w:val="447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BE8619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4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2B2FEC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5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A251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CE7BB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NAMITH.D &amp; PARTH</w:t>
            </w:r>
          </w:p>
        </w:tc>
      </w:tr>
      <w:tr w:rsidR="00957A97" w:rsidRPr="00957A97" w14:paraId="4DFEBE11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F7124F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5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8639B7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GIRLS U-19YR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60F33B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5FD86D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proofErr w:type="gramStart"/>
            <w:r w:rsidRPr="00957A97">
              <w:rPr>
                <w:rFonts w:ascii="Calibri" w:eastAsia="Times New Roman" w:hAnsi="Calibri" w:cs="Arial"/>
                <w:color w:val="222222"/>
              </w:rPr>
              <w:t>MICHELLE.M.V</w:t>
            </w:r>
            <w:proofErr w:type="gramEnd"/>
          </w:p>
        </w:tc>
      </w:tr>
      <w:tr w:rsidR="00957A97" w:rsidRPr="00957A97" w14:paraId="3BD62583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CE5E4E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6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049ECB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BOYS U-19YR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4C9E0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572293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JOHN &amp; RISHAB DE</w:t>
            </w:r>
          </w:p>
        </w:tc>
      </w:tr>
      <w:tr w:rsidR="00957A97" w:rsidRPr="00957A97" w14:paraId="14844A48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69F0B4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7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43E24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OMEN’S DOUB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4BF90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9CA576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ISCHELLE</w:t>
            </w:r>
          </w:p>
        </w:tc>
      </w:tr>
      <w:tr w:rsidR="00957A97" w:rsidRPr="00957A97" w14:paraId="08CFA4DC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22584B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8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1F3B2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EN’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0EEFEE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17742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PRAKASH .C</w:t>
            </w:r>
          </w:p>
        </w:tc>
      </w:tr>
      <w:tr w:rsidR="00957A97" w:rsidRPr="00957A97" w14:paraId="1EDFF19A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F43150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19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14960A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OMEN’S SINGLES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CCDE84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RUNNER UP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814278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ISCHELLE</w:t>
            </w:r>
          </w:p>
        </w:tc>
      </w:tr>
      <w:tr w:rsidR="00957A97" w:rsidRPr="00957A97" w14:paraId="717DB01A" w14:textId="77777777" w:rsidTr="00957A97">
        <w:trPr>
          <w:trHeight w:val="463"/>
          <w:jc w:val="center"/>
        </w:trPr>
        <w:tc>
          <w:tcPr>
            <w:tcW w:w="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46C07" w14:textId="77777777" w:rsidR="00957A97" w:rsidRPr="00957A97" w:rsidRDefault="00957A97" w:rsidP="00957A97">
            <w:pPr>
              <w:spacing w:line="235" w:lineRule="atLeast"/>
              <w:jc w:val="center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20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F0FC2C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MEN’S DOUBLES ABOVE 35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6DD3A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WINNER</w:t>
            </w:r>
          </w:p>
        </w:tc>
        <w:tc>
          <w:tcPr>
            <w:tcW w:w="32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61F195" w14:textId="77777777" w:rsidR="00957A97" w:rsidRPr="00957A97" w:rsidRDefault="00957A97" w:rsidP="00957A97">
            <w:pPr>
              <w:spacing w:line="235" w:lineRule="atLeast"/>
              <w:rPr>
                <w:rFonts w:ascii="Calibri" w:eastAsia="Times New Roman" w:hAnsi="Calibri" w:cs="Arial"/>
                <w:color w:val="222222"/>
              </w:rPr>
            </w:pPr>
            <w:r w:rsidRPr="00957A97">
              <w:rPr>
                <w:rFonts w:ascii="Calibri" w:eastAsia="Times New Roman" w:hAnsi="Calibri" w:cs="Arial"/>
                <w:color w:val="222222"/>
              </w:rPr>
              <w:t>PRAKASH</w:t>
            </w:r>
          </w:p>
        </w:tc>
      </w:tr>
    </w:tbl>
    <w:p w14:paraId="25BB7786" w14:textId="22539AE8" w:rsidR="00957A97" w:rsidRPr="00957A97" w:rsidRDefault="00957A97" w:rsidP="00957A97">
      <w:pPr>
        <w:shd w:val="clear" w:color="auto" w:fill="FFFFFF"/>
        <w:spacing w:line="235" w:lineRule="atLeast"/>
        <w:rPr>
          <w:rFonts w:ascii="Calibri" w:eastAsia="Times New Roman" w:hAnsi="Calibri" w:cs="Times New Roman"/>
          <w:color w:val="222222"/>
        </w:rPr>
      </w:pPr>
    </w:p>
    <w:p w14:paraId="2022D03F" w14:textId="77777777" w:rsidR="00AD0575" w:rsidRDefault="00AD0575"/>
    <w:sectPr w:rsidR="00AD0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jC3MLKwNLM0NDRS0lEKTi0uzszPAykwrAUAF7+V2SwAAAA="/>
  </w:docVars>
  <w:rsids>
    <w:rsidRoot w:val="00957A97"/>
    <w:rsid w:val="00957A97"/>
    <w:rsid w:val="00AD0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AEB84"/>
  <w15:chartTrackingRefBased/>
  <w15:docId w15:val="{DDED96A5-828A-4536-82FA-DD3501B6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57A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9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umar</dc:creator>
  <cp:keywords/>
  <dc:description/>
  <cp:lastModifiedBy>Krishna Kumar</cp:lastModifiedBy>
  <cp:revision>1</cp:revision>
  <dcterms:created xsi:type="dcterms:W3CDTF">2022-09-13T05:32:00Z</dcterms:created>
  <dcterms:modified xsi:type="dcterms:W3CDTF">2022-09-13T05:35:00Z</dcterms:modified>
</cp:coreProperties>
</file>